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3206" w:rsidRDefault="004A3206" w:rsidP="00736ADF"/>
    <w:p w:rsidR="00736ADF" w:rsidRDefault="00736ADF" w:rsidP="00736ADF">
      <w:pPr>
        <w:jc w:val="center"/>
        <w:rPr>
          <w:rFonts w:ascii="Arial" w:hAnsi="Arial" w:cs="Arial"/>
          <w:b/>
          <w:sz w:val="24"/>
          <w:szCs w:val="24"/>
        </w:rPr>
      </w:pPr>
      <w:r w:rsidRPr="00736ADF">
        <w:rPr>
          <w:rFonts w:ascii="Arial" w:hAnsi="Arial" w:cs="Arial"/>
          <w:b/>
          <w:sz w:val="24"/>
          <w:szCs w:val="24"/>
        </w:rPr>
        <w:t>2019 Strategic Plan Goals</w:t>
      </w:r>
      <w:bookmarkStart w:id="0" w:name="_GoBack"/>
      <w:bookmarkEnd w:id="0"/>
    </w:p>
    <w:p w:rsidR="00736ADF" w:rsidRDefault="00736ADF" w:rsidP="00736ADF">
      <w:pPr>
        <w:jc w:val="center"/>
        <w:rPr>
          <w:rFonts w:ascii="Arial" w:hAnsi="Arial" w:cs="Arial"/>
          <w:b/>
          <w:sz w:val="24"/>
          <w:szCs w:val="24"/>
        </w:rPr>
      </w:pPr>
    </w:p>
    <w:p w:rsidR="00736ADF" w:rsidRDefault="00736ADF" w:rsidP="00736ADF">
      <w:pPr>
        <w:rPr>
          <w:rFonts w:ascii="Arial" w:hAnsi="Arial" w:cs="Arial"/>
          <w:b/>
          <w:sz w:val="24"/>
          <w:szCs w:val="24"/>
        </w:rPr>
      </w:pPr>
      <w:r w:rsidRPr="00736ADF">
        <w:rPr>
          <w:rFonts w:ascii="Arial" w:hAnsi="Arial" w:cs="Arial"/>
          <w:b/>
          <w:sz w:val="24"/>
          <w:szCs w:val="24"/>
        </w:rPr>
        <w:t>Goal 1</w:t>
      </w:r>
      <w:r w:rsidR="002B48ED">
        <w:rPr>
          <w:rFonts w:ascii="Arial" w:hAnsi="Arial" w:cs="Arial"/>
          <w:b/>
          <w:sz w:val="24"/>
          <w:szCs w:val="24"/>
        </w:rPr>
        <w:t xml:space="preserve">: Create an electronic database </w:t>
      </w:r>
      <w:r w:rsidR="002B48ED" w:rsidRPr="002B48ED">
        <w:rPr>
          <w:rFonts w:ascii="Arial" w:hAnsi="Arial" w:cs="Arial"/>
          <w:sz w:val="24"/>
          <w:szCs w:val="24"/>
        </w:rPr>
        <w:t>(carryover goal from 2018)</w:t>
      </w:r>
    </w:p>
    <w:p w:rsidR="00736ADF" w:rsidRDefault="00736ADF" w:rsidP="00736ADF">
      <w:pPr>
        <w:rPr>
          <w:rFonts w:ascii="Arial" w:hAnsi="Arial" w:cs="Arial"/>
          <w:sz w:val="24"/>
          <w:szCs w:val="24"/>
        </w:rPr>
      </w:pPr>
      <w:r w:rsidRPr="00736ADF">
        <w:rPr>
          <w:rFonts w:ascii="Arial" w:hAnsi="Arial" w:cs="Arial"/>
          <w:sz w:val="24"/>
          <w:szCs w:val="24"/>
        </w:rPr>
        <w:t>CCDA will create and maintain a secure database for data collection, with the objective of providing a web-based electronic form for the legal community to submit claims directly to CCDA.</w:t>
      </w:r>
    </w:p>
    <w:p w:rsidR="002B48ED" w:rsidRDefault="002B48ED" w:rsidP="00736ADF">
      <w:pPr>
        <w:rPr>
          <w:rFonts w:ascii="Arial" w:hAnsi="Arial" w:cs="Arial"/>
          <w:sz w:val="24"/>
          <w:szCs w:val="24"/>
        </w:rPr>
      </w:pPr>
    </w:p>
    <w:p w:rsidR="00736ADF" w:rsidRDefault="00736ADF" w:rsidP="00736ADF">
      <w:pPr>
        <w:rPr>
          <w:rFonts w:ascii="Arial" w:hAnsi="Arial" w:cs="Arial"/>
          <w:b/>
          <w:sz w:val="24"/>
          <w:szCs w:val="24"/>
        </w:rPr>
      </w:pPr>
      <w:r w:rsidRPr="00736ADF">
        <w:rPr>
          <w:rFonts w:ascii="Arial" w:hAnsi="Arial" w:cs="Arial"/>
          <w:b/>
          <w:sz w:val="24"/>
          <w:szCs w:val="24"/>
        </w:rPr>
        <w:t>Goal 2: Conduct research project and produce report on State accessibility comp</w:t>
      </w:r>
      <w:r w:rsidR="002B48ED">
        <w:rPr>
          <w:rFonts w:ascii="Arial" w:hAnsi="Arial" w:cs="Arial"/>
          <w:b/>
          <w:sz w:val="24"/>
          <w:szCs w:val="24"/>
        </w:rPr>
        <w:t>liance and coordination efforts</w:t>
      </w:r>
    </w:p>
    <w:p w:rsidR="00736ADF" w:rsidRDefault="00736ADF" w:rsidP="00736ADF">
      <w:pPr>
        <w:rPr>
          <w:rFonts w:ascii="Arial" w:hAnsi="Arial" w:cs="Arial"/>
          <w:sz w:val="24"/>
          <w:szCs w:val="24"/>
        </w:rPr>
      </w:pPr>
      <w:r w:rsidRPr="00736ADF">
        <w:rPr>
          <w:rFonts w:ascii="Arial" w:hAnsi="Arial" w:cs="Arial"/>
          <w:sz w:val="24"/>
          <w:szCs w:val="24"/>
        </w:rPr>
        <w:t>CCDA will partner with a research university to develop and conduct a survey of state government operations and effectiveness of ADA coordinators with regard to disability access. Research findings will be shared in a report format.</w:t>
      </w:r>
    </w:p>
    <w:p w:rsidR="002B48ED" w:rsidRDefault="002B48ED" w:rsidP="00736ADF">
      <w:pPr>
        <w:rPr>
          <w:rFonts w:ascii="Arial" w:hAnsi="Arial" w:cs="Arial"/>
          <w:sz w:val="24"/>
          <w:szCs w:val="24"/>
        </w:rPr>
      </w:pPr>
    </w:p>
    <w:p w:rsidR="00736ADF" w:rsidRDefault="002B48ED" w:rsidP="00736ADF">
      <w:pPr>
        <w:rPr>
          <w:rFonts w:ascii="Arial" w:hAnsi="Arial" w:cs="Arial"/>
          <w:b/>
          <w:sz w:val="24"/>
          <w:szCs w:val="24"/>
        </w:rPr>
      </w:pPr>
      <w:r w:rsidRPr="002B48ED">
        <w:rPr>
          <w:rFonts w:ascii="Arial" w:hAnsi="Arial" w:cs="Arial"/>
          <w:b/>
          <w:sz w:val="24"/>
          <w:szCs w:val="24"/>
        </w:rPr>
        <w:t>Goal 3: Co</w:t>
      </w:r>
      <w:r>
        <w:rPr>
          <w:rFonts w:ascii="Arial" w:hAnsi="Arial" w:cs="Arial"/>
          <w:b/>
          <w:sz w:val="24"/>
          <w:szCs w:val="24"/>
        </w:rPr>
        <w:t>nduct regional listening forums</w:t>
      </w:r>
    </w:p>
    <w:p w:rsidR="002B48ED" w:rsidRPr="002B48ED" w:rsidRDefault="002B48ED" w:rsidP="00736AD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CDA will conduct regional listening forums with targeted industries to improve compliance on issues of disability access.</w:t>
      </w:r>
    </w:p>
    <w:sectPr w:rsidR="002B48ED" w:rsidRPr="002B48ED" w:rsidSect="000427A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5190" w:rsidRDefault="00DE5190" w:rsidP="00984653">
      <w:pPr>
        <w:spacing w:after="0" w:line="240" w:lineRule="auto"/>
      </w:pPr>
      <w:r>
        <w:separator/>
      </w:r>
    </w:p>
  </w:endnote>
  <w:endnote w:type="continuationSeparator" w:id="0">
    <w:p w:rsidR="00DE5190" w:rsidRDefault="00DE5190" w:rsidP="00984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9BC" w:rsidRPr="00A149BC" w:rsidRDefault="00A149BC" w:rsidP="00A149BC">
    <w:pPr>
      <w:pStyle w:val="Footer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October 10, 2018 – CCDA Full Commission Meeting – Support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5190" w:rsidRDefault="00DE5190" w:rsidP="00984653">
      <w:pPr>
        <w:spacing w:after="0" w:line="240" w:lineRule="auto"/>
      </w:pPr>
      <w:r>
        <w:separator/>
      </w:r>
    </w:p>
  </w:footnote>
  <w:footnote w:type="continuationSeparator" w:id="0">
    <w:p w:rsidR="00DE5190" w:rsidRDefault="00DE5190" w:rsidP="00984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653" w:rsidRDefault="00984653" w:rsidP="00984653">
    <w:pPr>
      <w:pStyle w:val="Header"/>
      <w:jc w:val="center"/>
    </w:pPr>
    <w:r>
      <w:rPr>
        <w:noProof/>
      </w:rPr>
      <w:drawing>
        <wp:inline distT="0" distB="0" distL="0" distR="0" wp14:anchorId="1C2C54FB">
          <wp:extent cx="4505325" cy="848405"/>
          <wp:effectExtent l="0" t="0" r="0" b="8890"/>
          <wp:docPr id="2" name="Picture 2" title="CC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50556" cy="85692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827C7"/>
    <w:multiLevelType w:val="hybridMultilevel"/>
    <w:tmpl w:val="0540D5B2"/>
    <w:lvl w:ilvl="0" w:tplc="648CDD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827B8"/>
    <w:multiLevelType w:val="hybridMultilevel"/>
    <w:tmpl w:val="E70C3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DIzNjMyNDM2NDFX0lEKTi0uzszPAykwqwUA8pcP3ywAAAA="/>
  </w:docVars>
  <w:rsids>
    <w:rsidRoot w:val="00984653"/>
    <w:rsid w:val="000427AD"/>
    <w:rsid w:val="00056059"/>
    <w:rsid w:val="00155AD9"/>
    <w:rsid w:val="00157C92"/>
    <w:rsid w:val="002B48ED"/>
    <w:rsid w:val="004A3206"/>
    <w:rsid w:val="00511971"/>
    <w:rsid w:val="006D1E0C"/>
    <w:rsid w:val="006E4F7E"/>
    <w:rsid w:val="00736ADF"/>
    <w:rsid w:val="00737B19"/>
    <w:rsid w:val="007B5D5D"/>
    <w:rsid w:val="007D3444"/>
    <w:rsid w:val="00845252"/>
    <w:rsid w:val="008F090D"/>
    <w:rsid w:val="00984653"/>
    <w:rsid w:val="00A149BC"/>
    <w:rsid w:val="00B76176"/>
    <w:rsid w:val="00BA75E1"/>
    <w:rsid w:val="00C84379"/>
    <w:rsid w:val="00CA0090"/>
    <w:rsid w:val="00DE5190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282138F-6FEE-45C5-AA2A-1153288D7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46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4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4653"/>
  </w:style>
  <w:style w:type="paragraph" w:styleId="Footer">
    <w:name w:val="footer"/>
    <w:basedOn w:val="Normal"/>
    <w:link w:val="FooterChar"/>
    <w:uiPriority w:val="99"/>
    <w:unhideWhenUsed/>
    <w:rsid w:val="00984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4653"/>
  </w:style>
  <w:style w:type="paragraph" w:styleId="BalloonText">
    <w:name w:val="Balloon Text"/>
    <w:basedOn w:val="Normal"/>
    <w:link w:val="BalloonTextChar"/>
    <w:uiPriority w:val="99"/>
    <w:semiHidden/>
    <w:unhideWhenUsed/>
    <w:rsid w:val="004A32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2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LaCandice@DGS</dc:creator>
  <cp:keywords/>
  <dc:description/>
  <cp:lastModifiedBy>St. Mary, Taylor@DGS</cp:lastModifiedBy>
  <cp:revision>2</cp:revision>
  <cp:lastPrinted>2018-09-26T23:35:00Z</cp:lastPrinted>
  <dcterms:created xsi:type="dcterms:W3CDTF">2019-09-12T22:01:00Z</dcterms:created>
  <dcterms:modified xsi:type="dcterms:W3CDTF">2019-09-12T22:01:00Z</dcterms:modified>
</cp:coreProperties>
</file>